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345E76D5"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proofErr w:type="gramStart"/>
      <w:r w:rsidRPr="00870991">
        <w:rPr>
          <w:rFonts w:ascii="Aparajita" w:eastAsia="Calibri" w:hAnsi="Aparajita" w:cs="Aparajita"/>
          <w:sz w:val="28"/>
          <w:szCs w:val="28"/>
        </w:rPr>
        <w:t>corresponds</w:t>
      </w:r>
      <w:proofErr w:type="gramEnd"/>
      <w:r w:rsidRPr="00870991">
        <w:rPr>
          <w:rFonts w:ascii="Aparajita" w:eastAsia="Calibri" w:hAnsi="Aparajita" w:cs="Aparajita"/>
          <w:sz w:val="28"/>
          <w:szCs w:val="28"/>
        </w:rPr>
        <w:t xml:space="preserve"> to the order of numerals along the rows of the database. </w:t>
      </w:r>
    </w:p>
    <w:p w14:paraId="7FE362CC" w14:textId="77777777" w:rsidR="00870991" w:rsidRPr="00870991" w:rsidRDefault="00870991" w:rsidP="00870991">
      <w:pPr>
        <w:rPr>
          <w:rFonts w:ascii="Aparajita" w:eastAsia="Calibri" w:hAnsi="Aparajita" w:cs="Aparajita"/>
          <w:sz w:val="28"/>
          <w:szCs w:val="28"/>
        </w:rPr>
      </w:pPr>
    </w:p>
    <w:p w14:paraId="51521D40"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Name -- Data Type -- Measurement -- Description</w:t>
      </w:r>
    </w:p>
    <w:p w14:paraId="563904E1" w14:textId="77777777" w:rsidR="00870991" w:rsidRPr="00870991" w:rsidRDefault="00870991" w:rsidP="00870991">
      <w:pPr>
        <w:rPr>
          <w:rFonts w:ascii="Aparajita" w:eastAsia="Calibri" w:hAnsi="Aparajita" w:cs="Aparajita"/>
          <w:sz w:val="28"/>
          <w:szCs w:val="28"/>
        </w:rPr>
      </w:pPr>
    </w:p>
    <w:p w14:paraId="647D0367"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ement (component 1)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2AF87431" w14:textId="77777777" w:rsidR="00870991" w:rsidRPr="00870991" w:rsidRDefault="00870991" w:rsidP="00870991">
      <w:pPr>
        <w:rPr>
          <w:rFonts w:ascii="Aparajita" w:eastAsia="Calibri" w:hAnsi="Aparajita" w:cs="Aparajita"/>
          <w:sz w:val="28"/>
          <w:szCs w:val="28"/>
        </w:rPr>
      </w:pPr>
    </w:p>
    <w:p w14:paraId="188E3340"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Blast Furnace Slag (component 2)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2250E19D" w14:textId="77777777" w:rsidR="00870991" w:rsidRPr="00870991" w:rsidRDefault="00870991" w:rsidP="00870991">
      <w:pPr>
        <w:rPr>
          <w:rFonts w:ascii="Aparajita" w:eastAsia="Calibri" w:hAnsi="Aparajita" w:cs="Aparajita"/>
          <w:sz w:val="28"/>
          <w:szCs w:val="28"/>
        </w:rPr>
      </w:pPr>
    </w:p>
    <w:p w14:paraId="13EC02D4"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Fly Ash (component 3)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60353ABB" w14:textId="77777777" w:rsidR="00870991" w:rsidRPr="00870991" w:rsidRDefault="00870991" w:rsidP="00870991">
      <w:pPr>
        <w:rPr>
          <w:rFonts w:ascii="Aparajita" w:eastAsia="Calibri" w:hAnsi="Aparajita" w:cs="Aparajita"/>
          <w:sz w:val="28"/>
          <w:szCs w:val="28"/>
        </w:rPr>
      </w:pPr>
    </w:p>
    <w:p w14:paraId="751B0F37"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Water (component 4)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2A23B7C7" w14:textId="77777777" w:rsidR="00870991" w:rsidRPr="00870991" w:rsidRDefault="00870991" w:rsidP="00870991">
      <w:pPr>
        <w:rPr>
          <w:rFonts w:ascii="Aparajita" w:eastAsia="Calibri" w:hAnsi="Aparajita" w:cs="Aparajita"/>
          <w:sz w:val="28"/>
          <w:szCs w:val="28"/>
        </w:rPr>
      </w:pPr>
    </w:p>
    <w:p w14:paraId="374E1E71" w14:textId="77777777" w:rsidR="00870991" w:rsidRPr="00870991" w:rsidRDefault="00870991" w:rsidP="00870991">
      <w:pPr>
        <w:rPr>
          <w:rFonts w:ascii="Aparajita" w:eastAsia="Calibri" w:hAnsi="Aparajita" w:cs="Aparajita"/>
          <w:sz w:val="28"/>
          <w:szCs w:val="28"/>
        </w:rPr>
      </w:pPr>
      <w:proofErr w:type="spellStart"/>
      <w:r w:rsidRPr="00870991">
        <w:rPr>
          <w:rFonts w:ascii="Aparajita" w:eastAsia="Calibri" w:hAnsi="Aparajita" w:cs="Aparajita"/>
          <w:sz w:val="28"/>
          <w:szCs w:val="28"/>
        </w:rPr>
        <w:t>Superplasticizer</w:t>
      </w:r>
      <w:proofErr w:type="spellEnd"/>
      <w:r w:rsidRPr="00870991">
        <w:rPr>
          <w:rFonts w:ascii="Aparajita" w:eastAsia="Calibri" w:hAnsi="Aparajita" w:cs="Aparajita"/>
          <w:sz w:val="28"/>
          <w:szCs w:val="28"/>
        </w:rPr>
        <w:t xml:space="preserve"> (component 5)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4AF2A406" w14:textId="77777777" w:rsidR="00870991" w:rsidRPr="00870991" w:rsidRDefault="00870991" w:rsidP="00870991">
      <w:pPr>
        <w:rPr>
          <w:rFonts w:ascii="Aparajita" w:eastAsia="Calibri" w:hAnsi="Aparajita" w:cs="Aparajita"/>
          <w:sz w:val="28"/>
          <w:szCs w:val="28"/>
        </w:rPr>
      </w:pPr>
    </w:p>
    <w:p w14:paraId="598B6540"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 -- quantitative -- kg in a m3 mixture -- Input Variable</w:t>
      </w:r>
    </w:p>
    <w:p w14:paraId="53B837BE" w14:textId="77777777" w:rsidR="00870991" w:rsidRPr="00870991" w:rsidRDefault="00870991" w:rsidP="00870991">
      <w:pPr>
        <w:rPr>
          <w:rFonts w:ascii="Aparajita" w:eastAsia="Calibri" w:hAnsi="Aparajita" w:cs="Aparajita"/>
          <w:sz w:val="28"/>
          <w:szCs w:val="28"/>
        </w:rPr>
      </w:pPr>
    </w:p>
    <w:p w14:paraId="5D3F58A7"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Fine Aggregate (component 7) -- quantitative -- kg in </w:t>
      </w:r>
      <w:proofErr w:type="gramStart"/>
      <w:r w:rsidRPr="00870991">
        <w:rPr>
          <w:rFonts w:ascii="Aparajita" w:eastAsia="Calibri" w:hAnsi="Aparajita" w:cs="Aparajita"/>
          <w:sz w:val="28"/>
          <w:szCs w:val="28"/>
        </w:rPr>
        <w:t>a</w:t>
      </w:r>
      <w:proofErr w:type="gramEnd"/>
      <w:r w:rsidRPr="00870991">
        <w:rPr>
          <w:rFonts w:ascii="Aparajita" w:eastAsia="Calibri" w:hAnsi="Aparajita" w:cs="Aparajita"/>
          <w:sz w:val="28"/>
          <w:szCs w:val="28"/>
        </w:rPr>
        <w:t xml:space="preserve"> m3 mixture -- Input Variable</w:t>
      </w:r>
    </w:p>
    <w:p w14:paraId="6238D655" w14:textId="77777777" w:rsidR="00870991" w:rsidRPr="00870991" w:rsidRDefault="00870991" w:rsidP="00870991">
      <w:pPr>
        <w:rPr>
          <w:rFonts w:ascii="Aparajita" w:eastAsia="Calibri" w:hAnsi="Aparajita" w:cs="Aparajita"/>
          <w:sz w:val="28"/>
          <w:szCs w:val="28"/>
        </w:rPr>
      </w:pPr>
    </w:p>
    <w:p w14:paraId="398368A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Age -- quantitative -- Day (1~365) -- Input Variable</w:t>
      </w:r>
    </w:p>
    <w:p w14:paraId="0152861E" w14:textId="77777777" w:rsidR="00870991" w:rsidRPr="00870991" w:rsidRDefault="00870991" w:rsidP="00870991">
      <w:pPr>
        <w:rPr>
          <w:rFonts w:ascii="Aparajita" w:eastAsia="Calibri" w:hAnsi="Aparajita" w:cs="Aparajita"/>
          <w:sz w:val="28"/>
          <w:szCs w:val="28"/>
        </w:rPr>
      </w:pPr>
    </w:p>
    <w:p w14:paraId="462ABA99" w14:textId="55EFF042" w:rsidR="00674F22" w:rsidRPr="006E38BF"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ncrete compressive strength -- quantitative -- </w:t>
      </w:r>
      <w:proofErr w:type="spellStart"/>
      <w:r w:rsidRPr="00870991">
        <w:rPr>
          <w:rFonts w:ascii="Aparajita" w:eastAsia="Calibri" w:hAnsi="Aparajita" w:cs="Aparajita"/>
          <w:sz w:val="28"/>
          <w:szCs w:val="28"/>
        </w:rPr>
        <w:t>MPa</w:t>
      </w:r>
      <w:proofErr w:type="spellEnd"/>
      <w:r w:rsidRPr="00870991">
        <w:rPr>
          <w:rFonts w:ascii="Aparajita" w:eastAsia="Calibri" w:hAnsi="Aparajita" w:cs="Aparajita"/>
          <w:sz w:val="28"/>
          <w:szCs w:val="28"/>
        </w:rPr>
        <w:t xml:space="preserve"> -- Output Variable </w:t>
      </w:r>
      <w:r w:rsidR="062DADBF"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lastRenderedPageBreak/>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on the basis of given column names and datatype in the schema file. If table is already present then new </w:t>
      </w:r>
      <w:r w:rsidRPr="006E38BF">
        <w:rPr>
          <w:rFonts w:ascii="Aparajita" w:eastAsia="Calibri" w:hAnsi="Aparajita" w:cs="Aparajita"/>
          <w:sz w:val="28"/>
          <w:szCs w:val="28"/>
        </w:rPr>
        <w:lastRenderedPageBreak/>
        <w:t>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w:t>
      </w:r>
      <w:proofErr w:type="gramStart"/>
      <w:r>
        <w:rPr>
          <w:rFonts w:ascii="Aparajita" w:eastAsia="Calibri" w:hAnsi="Aparajita" w:cs="Aparajita"/>
          <w:sz w:val="28"/>
          <w:szCs w:val="28"/>
        </w:rPr>
        <w:t>transform</w:t>
      </w:r>
      <w:proofErr w:type="gramEnd"/>
      <w:r>
        <w:rPr>
          <w:rFonts w:ascii="Aparajita" w:eastAsia="Calibri" w:hAnsi="Aparajita" w:cs="Aparajita"/>
          <w:sz w:val="28"/>
          <w:szCs w:val="28"/>
        </w:rPr>
        <w:t xml:space="preserve">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88665"/>
                    </a:xfrm>
                    <a:prstGeom prst="rect">
                      <a:avLst/>
                    </a:prstGeom>
                  </pic:spPr>
                </pic:pic>
              </a:graphicData>
            </a:graphic>
          </wp:inline>
        </w:drawing>
      </w:r>
      <w:bookmarkStart w:id="0" w:name="_GoBack"/>
      <w:bookmarkEnd w:id="0"/>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665DA9" w14:textId="77777777" w:rsidR="008E4DEA" w:rsidRDefault="008E4DEA" w:rsidP="006E38BF">
      <w:pPr>
        <w:spacing w:after="0" w:line="240" w:lineRule="auto"/>
      </w:pPr>
      <w:r>
        <w:separator/>
      </w:r>
    </w:p>
  </w:endnote>
  <w:endnote w:type="continuationSeparator" w:id="0">
    <w:p w14:paraId="4C042302" w14:textId="77777777" w:rsidR="008E4DEA" w:rsidRDefault="008E4DEA"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1EB745" w14:textId="77777777" w:rsidR="008E4DEA" w:rsidRDefault="008E4DEA" w:rsidP="006E38BF">
      <w:pPr>
        <w:spacing w:after="0" w:line="240" w:lineRule="auto"/>
      </w:pPr>
      <w:r>
        <w:separator/>
      </w:r>
    </w:p>
  </w:footnote>
  <w:footnote w:type="continuationSeparator" w:id="0">
    <w:p w14:paraId="3A16DC62" w14:textId="77777777" w:rsidR="008E4DEA" w:rsidRDefault="008E4DEA"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C5675"/>
    <w:rsid w:val="001D727F"/>
    <w:rsid w:val="002C6E2B"/>
    <w:rsid w:val="002D10B6"/>
    <w:rsid w:val="0036319C"/>
    <w:rsid w:val="00371AF4"/>
    <w:rsid w:val="0038657A"/>
    <w:rsid w:val="004022ED"/>
    <w:rsid w:val="00434B43"/>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B25B8"/>
    <w:rsid w:val="00AE6140"/>
    <w:rsid w:val="00B503BA"/>
    <w:rsid w:val="00B92662"/>
    <w:rsid w:val="00B973EA"/>
    <w:rsid w:val="00C05B74"/>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19</Pages>
  <Words>1626</Words>
  <Characters>927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102</cp:revision>
  <dcterms:created xsi:type="dcterms:W3CDTF">2020-01-31T13:01:00Z</dcterms:created>
  <dcterms:modified xsi:type="dcterms:W3CDTF">2020-02-19T11:37:00Z</dcterms:modified>
</cp:coreProperties>
</file>